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0" w:name="Xc50afeb248bf9276be4c557bfcd3bd5430191bd"/>
    <w:p>
      <w:pPr>
        <w:pStyle w:val="Heading1"/>
      </w:pPr>
      <w:r>
        <w:t xml:space="preserve">Cover Letter for Software Engineer Position in Indonesia Jakarta</w:t>
      </w:r>
    </w:p>
    <w:p>
      <w:pPr>
        <w:pStyle w:val="FirstParagraph"/>
      </w:pPr>
      <w:r>
        <w:t xml:space="preserve">Dear [Hiring Manager's Name or "Recruitment Team"],</w:t>
      </w:r>
    </w:p>
    <w:p>
      <w:pPr>
        <w:pStyle w:val="BodyText"/>
      </w:pPr>
      <w:r>
        <w:t xml:space="preserve">As a highly motivated and skilled Software Engineer with over five years of experience in developing scalable, innovative, and user-centric digital solutions, I am excited to apply for the Software Engineer position at your organization in Indonesia Jakarta. The opportunity to contribute to a dynamic tech ecosystem in one of Southeast Asia’s fastest-growing cities aligns perfectly with my career goals and technical expertise. I am eager to bring my passion for software development, problem-solving acumen, and commitment to excellence to your team, helping drive technological advancements that address the unique needs of Indonesia Jakarta’s evolving market.</w:t>
      </w:r>
    </w:p>
    <w:p>
      <w:pPr>
        <w:pStyle w:val="BodyText"/>
      </w:pPr>
      <w:r>
        <w:t xml:space="preserve">My journey as a Software Engineer has been defined by a relentless pursuit of innovation and a deep understanding of the intersection between technology and real-world applications. With hands-on experience in full-stack development, cloud computing, and agile methodologies, I have consistently delivered high-quality software solutions that optimize business processes and enhance user engagement. Whether it’s building responsive web applications, designing robust APIs, or implementing data-driven analytics platforms, I thrive in environments where creativity meets technical precision.</w:t>
      </w:r>
    </w:p>
    <w:p>
      <w:pPr>
        <w:pStyle w:val="BodyText"/>
      </w:pPr>
      <w:r>
        <w:t xml:space="preserve">One of the key reasons I am drawn to this role in Indonesia Jakarta is the city’s vibrant tech landscape. As a global hub for startups, fintech innovation, and digital transformation, Jakarta offers an unparalleled opportunity to work on cutting-edge projects that impact millions of users. I have closely followed the growth of companies like Gojek, Tokopedia, and Grab—entities that exemplify how technology can drive economic empowerment and social change. My technical background in [mention specific technologies or frameworks relevant to the job] positions me to contribute effectively to similar initiatives, ensuring that software solutions are not only functional but also culturally and contextually aligned with the needs of Indonesia’s diverse population.</w:t>
      </w:r>
    </w:p>
    <w:p>
      <w:pPr>
        <w:pStyle w:val="BodyText"/>
      </w:pPr>
      <w:r>
        <w:t xml:space="preserve">Throughout my career, I have focused on building software that prioritizes scalability, security, and performance. For instance, during my tenure at [Previous Company Name], I led the development of a cloud-native platform that reduced system latency by 40% while supporting over 1 million daily active users. This project required collaboration with cross-functional teams to integrate microservices architecture, implement CI/CD pipelines, and optimize database queries. The success of this initiative underscored the importance of aligning technical decisions with business objectives—a principle I carry forward in every project.</w:t>
      </w:r>
    </w:p>
    <w:p>
      <w:pPr>
        <w:pStyle w:val="BodyText"/>
      </w:pPr>
      <w:r>
        <w:t xml:space="preserve">My expertise spans a wide range of technologies and tools that are critical for modern software engineering. I am proficient in programming languages such as [e.g., Java, Python, JavaScript], and I have extensive experience with frameworks like React, Node.js, and Django. Additionally, my familiarity with cloud platforms such as AWS and Azure enables me to design solutions that are both cost-effective and scalable. I am also well-versed in DevOps practices, including containerization with Docker and orchestration with Kubernetes, which allows me to streamline deployment processes and ensure seamless collaboration between development and operations teams.</w:t>
      </w:r>
    </w:p>
    <w:p>
      <w:pPr>
        <w:pStyle w:val="BodyText"/>
      </w:pPr>
      <w:r>
        <w:t xml:space="preserve">What sets me apart as a Software Engineer is my ability to bridge the gap between technical complexity and user needs. In Jakarta’s fast-paced environment, where software solutions must adapt quickly to changing demands, I have consistently demonstrated the ability to deliver results under pressure while maintaining a focus on quality. For example, during a recent project for [Previous Company Name], I collaborated with stakeholders to identify pain points in their existing application and developed a modular architecture that improved system flexibility by 30%. This experience reinforced my belief that successful software engineering is not just about writing code—it’s about solving problems and creating value for end-users.</w:t>
      </w:r>
    </w:p>
    <w:p>
      <w:pPr>
        <w:pStyle w:val="BodyText"/>
      </w:pPr>
      <w:r>
        <w:t xml:space="preserve">I am particularly interested in this opportunity because I recognize the unique challenges and opportunities presented by Indonesia Jakarta’s tech industry. The city’s rapid urbanization, growing digital economy, and increasing demand for tech-driven solutions make it an ideal place to apply my skills. I am confident that my background in [mention relevant projects or achievements] will enable me to contribute meaningfully to your organization’s goals while learning from the expertise of your team.</w:t>
      </w:r>
    </w:p>
    <w:p>
      <w:pPr>
        <w:pStyle w:val="BodyText"/>
      </w:pPr>
      <w:r>
        <w:t xml:space="preserve">In addition to my technical skills, I bring strong communication and teamwork abilities that are essential for success in any software engineering role. I have worked extensively with international teams, which has honed my ability to collaborate across time zones and cultural boundaries. My proactive approach to problem-solving, combined with a commitment to continuous learning, ensures that I stay up-to-date with the latest trends in software development and can adapt quickly to new challenges.</w:t>
      </w:r>
    </w:p>
    <w:p>
      <w:pPr>
        <w:pStyle w:val="BodyText"/>
      </w:pPr>
      <w:r>
        <w:t xml:space="preserve">I would be honored to bring my skills and enthusiasm for technology to your organization in Indonesia Jakarta. I am particularly excited about the opportunity to contribute to projects that have a tangible impact on users, whether it’s developing mobile applications that improve access to services, creating platforms that support local businesses, or designing solutions that enhance user experiences in a digitally connected world.</w:t>
      </w:r>
    </w:p>
    <w:p>
      <w:pPr>
        <w:pStyle w:val="BodyText"/>
      </w:pPr>
      <w:r>
        <w:t xml:space="preserve">Thank you for considering my application. I look forward to the possibility of discussing how my background and vision align with the goals of your team. Please feel free to contact me at [your phone number] or [your email address] at your earliest convenience. I am available for an interview at your discretion and would be delighted to provide further information about my qualification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Contact Information]</w:t>
      </w:r>
    </w:p>
    <w:p>
      <w:pPr>
        <w:pStyle w:val="BodyText"/>
      </w:pPr>
      <w:r>
        <w:t xml:space="preserve">[LinkedIn Profile or Portfolio Link (if applicable)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 Cover Letter - Indonesia Jakarta</dc:title>
  <dc:creator/>
  <dc:language>en</dc:language>
  <cp:keywords/>
  <dcterms:created xsi:type="dcterms:W3CDTF">2026-07-19T22:12:08Z</dcterms:created>
  <dcterms:modified xsi:type="dcterms:W3CDTF">2026-07-19T22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